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E2BFB" w14:textId="77777777" w:rsidR="00EA1D1E" w:rsidRPr="006A2A83" w:rsidRDefault="00EA1D1E" w:rsidP="00EA1D1E">
      <w:pPr>
        <w:widowControl/>
        <w:spacing w:line="240" w:lineRule="auto"/>
        <w:jc w:val="left"/>
      </w:pPr>
      <w:r w:rsidRPr="00214095">
        <w:rPr>
          <w:b/>
        </w:rPr>
        <w:t xml:space="preserve">Table </w:t>
      </w:r>
      <w:r>
        <w:rPr>
          <w:b/>
        </w:rPr>
        <w:t>S</w:t>
      </w:r>
      <w:r w:rsidRPr="00214095">
        <w:rPr>
          <w:b/>
        </w:rPr>
        <w:t>3</w:t>
      </w:r>
      <w:r>
        <w:rPr>
          <w:b/>
        </w:rPr>
        <w:t xml:space="preserve">.  </w:t>
      </w:r>
      <w:r w:rsidRPr="00533DE6">
        <w:t xml:space="preserve">Student’s </w:t>
      </w:r>
      <w:r w:rsidRPr="00533DE6">
        <w:rPr>
          <w:i/>
        </w:rPr>
        <w:t>t</w:t>
      </w:r>
      <w:r w:rsidRPr="00533DE6">
        <w:t xml:space="preserve">-test results of photochemical efficiency through time in 2014RTE. No </w:t>
      </w:r>
      <w:r w:rsidRPr="00831A65">
        <w:t xml:space="preserve">statistics were performed </w:t>
      </w:r>
      <w:r>
        <w:t xml:space="preserve">for WLT-OL transfer and IL-OL transfer </w:t>
      </w:r>
      <w:r w:rsidRPr="00831A65">
        <w:t>after October due to insufficient sam</w:t>
      </w:r>
      <w:r>
        <w:t>ple number caused by mortalit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46"/>
        <w:gridCol w:w="529"/>
        <w:gridCol w:w="527"/>
        <w:gridCol w:w="570"/>
        <w:gridCol w:w="666"/>
        <w:gridCol w:w="387"/>
        <w:gridCol w:w="674"/>
        <w:gridCol w:w="570"/>
        <w:gridCol w:w="529"/>
        <w:gridCol w:w="704"/>
        <w:gridCol w:w="505"/>
        <w:gridCol w:w="529"/>
        <w:gridCol w:w="692"/>
      </w:tblGrid>
      <w:tr w:rsidR="00EA1D1E" w:rsidRPr="00874EC8" w14:paraId="0A9399AB" w14:textId="77777777" w:rsidTr="00055978">
        <w:trPr>
          <w:trHeight w:val="656"/>
        </w:trPr>
        <w:tc>
          <w:tcPr>
            <w:tcW w:w="15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362A" w14:textId="77777777" w:rsidR="00EA1D1E" w:rsidRPr="00036F32" w:rsidRDefault="00EA1D1E" w:rsidP="00055978">
            <w:pPr>
              <w:spacing w:line="240" w:lineRule="auto"/>
              <w:jc w:val="left"/>
              <w:rPr>
                <w:sz w:val="20"/>
                <w:szCs w:val="20"/>
              </w:rPr>
            </w:pPr>
            <w:r w:rsidRPr="00036F32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Photochemical efficiency</w:t>
            </w:r>
          </w:p>
        </w:tc>
        <w:tc>
          <w:tcPr>
            <w:tcW w:w="81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CDE5E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-14</w:t>
            </w:r>
          </w:p>
        </w:tc>
        <w:tc>
          <w:tcPr>
            <w:tcW w:w="8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6BB8C2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May</w:t>
            </w:r>
          </w:p>
        </w:tc>
        <w:tc>
          <w:tcPr>
            <w:tcW w:w="8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BA0A6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July</w:t>
            </w:r>
          </w:p>
        </w:tc>
        <w:tc>
          <w:tcPr>
            <w:tcW w:w="8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EE6A9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Sep</w:t>
            </w:r>
          </w:p>
        </w:tc>
      </w:tr>
      <w:tr w:rsidR="00EA1D1E" w:rsidRPr="00874EC8" w14:paraId="480B00E1" w14:textId="77777777" w:rsidTr="00055978">
        <w:trPr>
          <w:trHeight w:val="579"/>
        </w:trPr>
        <w:tc>
          <w:tcPr>
            <w:tcW w:w="15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7AF868" w14:textId="77777777" w:rsidR="00EA1D1E" w:rsidRPr="00874EC8" w:rsidRDefault="00EA1D1E" w:rsidP="00055978">
            <w:pPr>
              <w:widowControl/>
              <w:spacing w:line="240" w:lineRule="auto"/>
              <w:jc w:val="lef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88BF8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E68EF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C695F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734577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1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3CCBE8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676FDB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ADFAD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3D5C1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C01C9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2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D7075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01CAF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3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939CC" w14:textId="77777777" w:rsidR="00EA1D1E" w:rsidRPr="0000465A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00465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EA1D1E" w:rsidRPr="00874EC8" w14:paraId="505BF0D3" w14:textId="77777777" w:rsidTr="00055978">
        <w:trPr>
          <w:trHeight w:val="1322"/>
        </w:trPr>
        <w:tc>
          <w:tcPr>
            <w:tcW w:w="15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D934C" w14:textId="77777777" w:rsidR="00EA1D1E" w:rsidRPr="00874EC8" w:rsidRDefault="00EA1D1E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WLT-OL transfer vs. native WLT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78C977" w14:textId="77777777" w:rsidR="00EA1D1E" w:rsidRPr="0036611D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9</w:t>
            </w:r>
            <w:r w:rsidRPr="0036611D">
              <w:rPr>
                <w:rFonts w:eastAsia="新細明體"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5A18F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3E828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0.548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0E0E16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0.57</w:t>
            </w:r>
          </w:p>
        </w:tc>
        <w:tc>
          <w:tcPr>
            <w:tcW w:w="1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3F4DBD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962D25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0.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582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EA3FB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13.13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5AF39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FEBC7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0.0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</w:t>
            </w: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2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53BD5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20</w:t>
            </w:r>
            <w:r w:rsidRPr="0036611D">
              <w:rPr>
                <w:rFonts w:eastAsia="新細明體" w:hint="eastAsia"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5550A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3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C2172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0.151</w:t>
            </w:r>
          </w:p>
        </w:tc>
      </w:tr>
      <w:tr w:rsidR="00EA1D1E" w:rsidRPr="00874EC8" w14:paraId="1E59D594" w14:textId="77777777" w:rsidTr="00055978">
        <w:trPr>
          <w:trHeight w:val="1322"/>
        </w:trPr>
        <w:tc>
          <w:tcPr>
            <w:tcW w:w="15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32A365" w14:textId="77777777" w:rsidR="00EA1D1E" w:rsidRPr="00874EC8" w:rsidRDefault="00EA1D1E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IL-OL transfer vs. native 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I</w:t>
            </w: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L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B3443E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0.00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4DBD63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676805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0.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997</w:t>
            </w:r>
          </w:p>
        </w:tc>
        <w:tc>
          <w:tcPr>
            <w:tcW w:w="3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0E2E40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-1.22</w:t>
            </w:r>
          </w:p>
        </w:tc>
        <w:tc>
          <w:tcPr>
            <w:tcW w:w="1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11546C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E080C9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874EC8">
              <w:rPr>
                <w:rFonts w:eastAsia="新細明體"/>
                <w:color w:val="000000"/>
                <w:kern w:val="0"/>
                <w:sz w:val="20"/>
                <w:szCs w:val="20"/>
              </w:rPr>
              <w:t>0.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25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B978C8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10.02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5B81B9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4.59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8C73B8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4027B2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6.33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3FA6F1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F425C5" w14:textId="77777777" w:rsidR="00EA1D1E" w:rsidRPr="00874EC8" w:rsidRDefault="00EA1D1E" w:rsidP="00055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eastAsia="新細明體" w:hint="eastAsia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</w:tbl>
    <w:p w14:paraId="77634E87" w14:textId="77777777" w:rsidR="00EA1D1E" w:rsidRPr="00194A99" w:rsidRDefault="00EA1D1E" w:rsidP="00EA1D1E">
      <w:pPr>
        <w:widowControl/>
        <w:spacing w:line="240" w:lineRule="auto"/>
      </w:pPr>
      <w:r w:rsidRPr="00194A99">
        <w:rPr>
          <w:noProof/>
          <w:vertAlign w:val="superscript"/>
        </w:rPr>
        <w:t>a</w:t>
      </w:r>
      <w:r w:rsidRPr="00194A99">
        <w:rPr>
          <w:noProof/>
        </w:rPr>
        <w:t>Wilcoxon</w:t>
      </w:r>
      <w:r w:rsidRPr="00194A99">
        <w:t xml:space="preserve"> rank sum test was performed since data failed to meet homogeneity of variance even after transformation.</w:t>
      </w:r>
      <w:r w:rsidRPr="00194A99">
        <w:rPr>
          <w:rFonts w:eastAsia="新細明體"/>
        </w:rPr>
        <w:t xml:space="preserve"> Dashed lines represent no statistics were performed due to high mortality</w:t>
      </w:r>
      <w:r>
        <w:rPr>
          <w:rFonts w:eastAsia="新細明體"/>
        </w:rPr>
        <w:t>.</w:t>
      </w:r>
    </w:p>
    <w:p w14:paraId="1C46031C" w14:textId="1089D621" w:rsidR="00312C54" w:rsidRPr="00EA1D1E" w:rsidRDefault="00312C54" w:rsidP="00EA1D1E"/>
    <w:sectPr w:rsidR="00312C54" w:rsidRPr="00EA1D1E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2A704" w14:textId="77777777" w:rsidR="00086C1E" w:rsidRDefault="00086C1E" w:rsidP="00E772AC">
      <w:pPr>
        <w:spacing w:line="240" w:lineRule="auto"/>
      </w:pPr>
      <w:r>
        <w:separator/>
      </w:r>
    </w:p>
  </w:endnote>
  <w:endnote w:type="continuationSeparator" w:id="0">
    <w:p w14:paraId="5A3B5EBF" w14:textId="77777777" w:rsidR="00086C1E" w:rsidRDefault="00086C1E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A6637" w14:textId="77777777" w:rsidR="00CF5060" w:rsidRDefault="00CF506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B3361" w14:textId="77777777" w:rsidR="00CF5060" w:rsidRDefault="00CF5060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FC246" w14:textId="77777777" w:rsidR="00CF5060" w:rsidRDefault="00CF50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58589E" w14:textId="77777777" w:rsidR="00086C1E" w:rsidRDefault="00086C1E" w:rsidP="00E772AC">
      <w:pPr>
        <w:spacing w:line="240" w:lineRule="auto"/>
      </w:pPr>
      <w:r>
        <w:separator/>
      </w:r>
    </w:p>
  </w:footnote>
  <w:footnote w:type="continuationSeparator" w:id="0">
    <w:p w14:paraId="4E953D0B" w14:textId="77777777" w:rsidR="00086C1E" w:rsidRDefault="00086C1E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C9F4D" w14:textId="77777777" w:rsidR="00CF5060" w:rsidRDefault="00CF5060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6531D" w14:textId="77777777" w:rsidR="00CF5060" w:rsidRPr="00CB3CC7" w:rsidRDefault="00CF5060" w:rsidP="00CF5060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05FB0A30" wp14:editId="0AC293E1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F5CE4" w14:textId="77777777" w:rsidR="00CF5060" w:rsidRDefault="00CF5060" w:rsidP="00CF5060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169C3F2C" w14:textId="65AFDA4E" w:rsidR="00CF5060" w:rsidRDefault="00CF5060">
    <w:pPr>
      <w:pStyle w:val="afd"/>
      <w:rPr>
        <w:rFonts w:hint="eastAsia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9EEDE" w14:textId="77777777" w:rsidR="00CF5060" w:rsidRDefault="00CF5060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86C1E"/>
    <w:rsid w:val="000A26CA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3319"/>
    <w:rsid w:val="002447FD"/>
    <w:rsid w:val="00254915"/>
    <w:rsid w:val="00297B9C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65D72"/>
    <w:rsid w:val="00572052"/>
    <w:rsid w:val="005A314D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E46D7"/>
    <w:rsid w:val="008F63C8"/>
    <w:rsid w:val="00903512"/>
    <w:rsid w:val="009C10C3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CF5060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A1D1E"/>
    <w:rsid w:val="00EB78FC"/>
    <w:rsid w:val="00EE1DA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634F1-4F9D-4ECD-BB78-2EDA5102E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4</cp:revision>
  <dcterms:created xsi:type="dcterms:W3CDTF">2018-01-19T08:34:00Z</dcterms:created>
  <dcterms:modified xsi:type="dcterms:W3CDTF">2018-11-20T08:01:00Z</dcterms:modified>
</cp:coreProperties>
</file>